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339db5d1ba191a08369737d07b70d1111896a96"/>
    <w:p>
      <w:pPr>
        <w:pStyle w:val="Heading1"/>
      </w:pPr>
      <w:r>
        <w:t xml:space="preserve">Cover Letter for Accountant Position in Brazil São Paulo</w:t>
      </w:r>
    </w:p>
    <w:p>
      <w:pPr>
        <w:pStyle w:val="FirstParagraph"/>
      </w:pPr>
      <w:r>
        <w:rPr>
          <w:bCs/>
          <w:b/>
        </w:rPr>
        <w:t xml:space="preserve">John Doe</w:t>
      </w:r>
      <w:r>
        <w:br/>
      </w:r>
      <w:r>
        <w:t xml:space="preserve">Rua das Flores, 123</w:t>
      </w:r>
      <w:r>
        <w:br/>
      </w:r>
      <w:r>
        <w:t xml:space="preserve">São Paulo, SP - 01234-567</w:t>
      </w:r>
      <w:r>
        <w:br/>
      </w:r>
      <w:r>
        <w:t xml:space="preserve">(11) 98765-4321</w:t>
      </w:r>
      <w:r>
        <w:br/>
      </w:r>
      <w:r>
        <w:t xml:space="preserve">john.doe@email.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Accountant position at your esteemed organization in Brazil São Paulo. As a dedicated and detail-oriented accounting professional with over [X years] of experience, I am eager to contribute my expertise in financial management, tax compliance, and strategic financial planning to support your company’s growth and success. Brazil São Paulo, as a bustling economic hub with a dynamic business environment, offers unique challenges and opportunities that align perfectly with my career goals and skills.</w:t>
      </w:r>
    </w:p>
    <w:p>
      <w:pPr>
        <w:pStyle w:val="BodyText"/>
      </w:pPr>
      <w:r>
        <w:t xml:space="preserve">Throughout my career as an Accountant, I have developed a strong foundation in financial reporting, budgeting, and regulatory compliance. My work has spanned various industries, including manufacturing, retail, and technology—each requiring adaptability and precision in managing financial operations. In Brazil São Paulo specifically, where businesses face complex tax regulations and a competitive market landscape, my ability to navigate these intricacies while maintaining accuracy is a valuable asset.</w:t>
      </w:r>
    </w:p>
    <w:p>
      <w:pPr>
        <w:pStyle w:val="BodyText"/>
      </w:pPr>
      <w:r>
        <w:t xml:space="preserve">One of my key strengths as an Accountant is my proficiency in [specific software or tools, e.g., SAP, QuickBooks] and my deep understanding of Brazilian accounting standards (CPCs). For example, in my previous role at [Company Name] in São Paulo, I led the implementation of a new financial management system that streamlined monthly closing processes by 30%, reducing errors and improving reporting efficiency. This achievement not only enhanced operational transparency but also ensured compliance with local and international regulatory requirements.</w:t>
      </w:r>
    </w:p>
    <w:p>
      <w:pPr>
        <w:pStyle w:val="BodyText"/>
      </w:pPr>
      <w:r>
        <w:t xml:space="preserve">Additionally, my experience in tax compliance has been instrumental in helping organizations optimize their financial strategies. In Brazil São Paulo, where tax laws such as the Imposto de Renda (IRPF) and ICMS (State Value-Added Tax) require meticulous attention, I have consistently demonstrated the ability to minimize liabilities while adhering to legal frameworks. For instance, by conducting a comprehensive audit of [Company Name]’s tax filings, I identified discrepancies that resulted in a 15% reduction in annual tax expenses, directly contributing to the company’s profitability.</w:t>
      </w:r>
    </w:p>
    <w:p>
      <w:pPr>
        <w:pStyle w:val="BodyText"/>
      </w:pPr>
      <w:r>
        <w:t xml:space="preserve">What sets me apart as an Accountant is my commitment to continuous learning and staying updated on evolving financial regulations. In Brazil São Paulo, where economic policies and accounting standards frequently change, this adaptability is critical. I regularly participate in professional development courses and networking events hosted by organizations such as the Brazilian Institute of Certified Public Accountants (IBAC), which keeps me informed about industry trends and best practices.</w:t>
      </w:r>
    </w:p>
    <w:p>
      <w:pPr>
        <w:pStyle w:val="BodyText"/>
      </w:pPr>
      <w:r>
        <w:t xml:space="preserve">Moreover, my ability to communicate complex financial concepts clearly to stakeholders has been a cornerstone of my success. Whether presenting reports to executives or collaborating with cross-functional teams, I ensure that financial data is accessible and actionable. This skill is particularly vital in São Paulo’s fast-paced business environment, where timely and accurate information can drive strategic decisions.</w:t>
      </w:r>
    </w:p>
    <w:p>
      <w:pPr>
        <w:pStyle w:val="BodyText"/>
      </w:pPr>
      <w:r>
        <w:t xml:space="preserve">I am also deeply committed to ethical practices and integrity in accounting. In Brazil São Paulo, where corporate governance standards are increasingly scrutinized, maintaining transparency and accountability is non-negotiable. I have consistently upheld these values by adhering to the Code of Ethics for Certified Public Accountants (CPC) and fostering a culture of compliance within my teams.</w:t>
      </w:r>
    </w:p>
    <w:p>
      <w:pPr>
        <w:pStyle w:val="BodyText"/>
      </w:pPr>
      <w:r>
        <w:t xml:space="preserve">What excites me most about the opportunity to join your organization in Brazil São Paulo is the chance to contribute to a forward-thinking team that values innovation and excellence. I am particularly drawn to your company’s mission of [specific company goal or value, e.g., "driving sustainable growth through financial expertise"] and believe my background in accounting, combined with my passion for problem-solving, aligns perfectly with this vision.</w:t>
      </w:r>
    </w:p>
    <w:p>
      <w:pPr>
        <w:pStyle w:val="BodyText"/>
      </w:pPr>
      <w:r>
        <w:t xml:space="preserve">In addition to my technical skills, I bring a strong work ethic and a collaborative mindset. I thrive in environments where teamwork and shared goals drive success. In São Paulo’s diverse business landscape, where cultural sensitivity and communication are key to building trust with clients and partners, I am confident in my ability to foster positive relationships that benefit all stakeholders.</w:t>
      </w:r>
    </w:p>
    <w:p>
      <w:pPr>
        <w:pStyle w:val="BodyText"/>
      </w:pPr>
      <w:r>
        <w:t xml:space="preserve">I would be thrilled to bring my expertise as an Accountant to your organization in Brazil São Paulo. I am available at your earliest convenience for an interview and can be reached at (11) 98765-4321 or john.doe@email.com. Thank you for considering my application, and I look forward to the possibility of contributing to your company’s continued succes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Brazil São Paulo</dc:title>
  <dc:creator/>
  <dc:language>en</dc:language>
  <cp:keywords/>
  <dcterms:created xsi:type="dcterms:W3CDTF">2026-07-24T06:28:38Z</dcterms:created>
  <dcterms:modified xsi:type="dcterms:W3CDTF">2026-07-24T06:28:38Z</dcterms:modified>
</cp:coreProperties>
</file>

<file path=docProps/custom.xml><?xml version="1.0" encoding="utf-8"?>
<Properties xmlns="http://schemas.openxmlformats.org/officeDocument/2006/custom-properties" xmlns:vt="http://schemas.openxmlformats.org/officeDocument/2006/docPropsVTypes"/>
</file>